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7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7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7.6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7.6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8.1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8.1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8.2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8.35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8.40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8.52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8.53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8.65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8.91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12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9.13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22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22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26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27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28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28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32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9.34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9.38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45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47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9.62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9.6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9.65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66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67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69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9.70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9.71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78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9.87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79.9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79.98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01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0.02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04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10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11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2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2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2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2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0.23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24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28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31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32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33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33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33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34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39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43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45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48</w:t>
            </w:r>
          </w:p>
        </w:tc>
        <w:tc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0.5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0.54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54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55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0.56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0.59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59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61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69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70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0.71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74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0.83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85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92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0.93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95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0.98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09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12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13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14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17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17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18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18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20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21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22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24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24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24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24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25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1.25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25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1.28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29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30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31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34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1.34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34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1.35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36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38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39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1.41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43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43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45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5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53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57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57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57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60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60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60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61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64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65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66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67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68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69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70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70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71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1.75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75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75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78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80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1.85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88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1.88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1.90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91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1.92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1.93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1.94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1.95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1.96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1.99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03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03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03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04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2.04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05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2.06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07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2.07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10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11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13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16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17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18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18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25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27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27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2.28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28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28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30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31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31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31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33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33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34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35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36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36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36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38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39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39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40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41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44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48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5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52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53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55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55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2.56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57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58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59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59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60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62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62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64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65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67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69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70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75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75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75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77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77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77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78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79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80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81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81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83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83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2.87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87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89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82.91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94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96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2.97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98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2.98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2.99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02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3.02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3.05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06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3.09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3.12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3.13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3.14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3.14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3.16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83.17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3.17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3.19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3.20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21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3.22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22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3.22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3.23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23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24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24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3.25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3.26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3.26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8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8.9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9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9.5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9.5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9.6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99.6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9.7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9.95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0.35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0.4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0.50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0.57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0.68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0.80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0.84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0.89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0.92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0.96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03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04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06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10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11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21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21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22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28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29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31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3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43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1.45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1.47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49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52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52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53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53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1.56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58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59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61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62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63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64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1.65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1.67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72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73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74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1.74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77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78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1.8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1.84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86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86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1.89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1.93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09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09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2.21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2.22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35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41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41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45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47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51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51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52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54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54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2.57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2.57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2.60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61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63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65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72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2.74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76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79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79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8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2.84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89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2.9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2.91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92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2.93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2.95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2.95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9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9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2.99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2.99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3.00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00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3.05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0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0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09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10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14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17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17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21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22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22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28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29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31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31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33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33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36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36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38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39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39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40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40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43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43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44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44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44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44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Q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45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47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.49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52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53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59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59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59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60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60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0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63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3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3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63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3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4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64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64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67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68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8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8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69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69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69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71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71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71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72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73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.73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74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74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75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76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78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78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78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3.79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79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81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8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8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8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Q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84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86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87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.89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9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91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93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93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94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94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95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.98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.99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.99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04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05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06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06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10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11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1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1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25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2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2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39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42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42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46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46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Q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48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49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50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1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2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5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8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58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8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9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59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61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64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4.66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4.6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68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68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68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69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70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4.71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72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73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74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74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74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77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4.79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4.80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82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4.84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84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4.85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85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88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4.89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r>
        <w:rPr>
          <w:b/>
        </w:rPr>
        <w:t xml:space="preserve">Figure S1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5ba6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